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7011" w:type="dxa"/>
        <w:jc w:val="center"/>
        <w:tblLook w:val="04A0" w:firstRow="1" w:lastRow="0" w:firstColumn="1" w:lastColumn="0" w:noHBand="0" w:noVBand="1"/>
      </w:tblPr>
      <w:tblGrid>
        <w:gridCol w:w="724"/>
        <w:gridCol w:w="791"/>
        <w:gridCol w:w="1134"/>
        <w:gridCol w:w="1026"/>
        <w:gridCol w:w="1668"/>
        <w:gridCol w:w="23"/>
        <w:gridCol w:w="1645"/>
      </w:tblGrid>
      <w:tr w:rsidR="001D31E4" w:rsidRPr="008D3816" w14:paraId="503D6240" w14:textId="77777777" w:rsidTr="008D3816">
        <w:trPr>
          <w:trHeight w:val="288"/>
          <w:jc w:val="center"/>
        </w:trPr>
        <w:tc>
          <w:tcPr>
            <w:tcW w:w="701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16D5D" w14:textId="439A5B91" w:rsidR="001D31E4" w:rsidRPr="008D3816" w:rsidRDefault="001D31E4" w:rsidP="001D31E4">
            <w:pPr>
              <w:spacing w:after="0" w:line="240" w:lineRule="auto"/>
              <w:ind w:hanging="107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</w:p>
        </w:tc>
      </w:tr>
      <w:tr w:rsidR="005A379E" w:rsidRPr="008D3816" w14:paraId="14935FE5" w14:textId="77777777" w:rsidTr="008D3816">
        <w:trPr>
          <w:trHeight w:val="288"/>
          <w:jc w:val="center"/>
        </w:trPr>
        <w:tc>
          <w:tcPr>
            <w:tcW w:w="701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0A19F9" w14:textId="13B7B533" w:rsidR="005A379E" w:rsidRPr="008D3816" w:rsidRDefault="005A379E" w:rsidP="005A379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Table S1: Field measurements of repetitive fracture sets measured</w:t>
            </w:r>
          </w:p>
        </w:tc>
      </w:tr>
      <w:tr w:rsidR="005A379E" w:rsidRPr="008D3816" w14:paraId="7FCB5FD0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D2802C" w14:textId="3E8ED532" w:rsidR="005A379E" w:rsidRPr="008D3816" w:rsidRDefault="005A379E" w:rsidP="001D31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proofErr w:type="spellStart"/>
            <w:proofErr w:type="gramStart"/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Sl.No</w:t>
            </w:r>
            <w:proofErr w:type="spellEnd"/>
            <w:proofErr w:type="gramEnd"/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8C09BA" w14:textId="0895C419" w:rsidR="005A379E" w:rsidRPr="008D3816" w:rsidRDefault="005A379E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Strik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5DF437" w14:textId="749099E4" w:rsidR="005A379E" w:rsidRPr="008D3816" w:rsidRDefault="005A379E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Dip Amt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6EE568" w14:textId="6A6CC37A" w:rsidR="005A379E" w:rsidRPr="008D3816" w:rsidRDefault="005A379E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Dip Dir</w:t>
            </w:r>
          </w:p>
        </w:tc>
        <w:tc>
          <w:tcPr>
            <w:tcW w:w="33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D639156" w14:textId="6993FEB4" w:rsidR="005A379E" w:rsidRPr="008D3816" w:rsidRDefault="005A379E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Location</w:t>
            </w:r>
          </w:p>
        </w:tc>
      </w:tr>
      <w:tr w:rsidR="008D3816" w:rsidRPr="008D3816" w14:paraId="37ABE919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EF0671" w14:textId="0CE80EFA" w:rsidR="008D3816" w:rsidRPr="008D3816" w:rsidRDefault="008D3816" w:rsidP="001D31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D70B0C" w14:textId="5783595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F97B7" w14:textId="6B5088E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FBFE7A" w14:textId="17D6BF3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 </w:t>
            </w:r>
          </w:p>
        </w:tc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215F3" w14:textId="7777777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Latitude</w:t>
            </w:r>
          </w:p>
        </w:tc>
        <w:tc>
          <w:tcPr>
            <w:tcW w:w="16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5E7498" w14:textId="7147541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Longitude</w:t>
            </w:r>
          </w:p>
        </w:tc>
      </w:tr>
      <w:tr w:rsidR="008D3816" w:rsidRPr="008D3816" w14:paraId="63CAE0A6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A43EA" w14:textId="5D8B37D7" w:rsidR="008D3816" w:rsidRPr="008D3816" w:rsidRDefault="008D3816" w:rsidP="008D38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</w:t>
            </w: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C4E0F" w14:textId="72635F0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3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B7E6C" w14:textId="01E10B9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6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DE16F" w14:textId="2A37D97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E1DE3" w14:textId="4A85807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3'37.2"N</w:t>
            </w:r>
          </w:p>
        </w:tc>
        <w:tc>
          <w:tcPr>
            <w:tcW w:w="16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D8101" w14:textId="77FDB7F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28'13.9"E</w:t>
            </w:r>
          </w:p>
        </w:tc>
      </w:tr>
      <w:tr w:rsidR="008D3816" w:rsidRPr="008D3816" w14:paraId="15494882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1F9C" w14:textId="3735D2FA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A5AC" w14:textId="34C4B7A8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69705" w14:textId="4FC755C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6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C6500" w14:textId="2E42630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B5DBC" w14:textId="420FCBA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3'37.2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7B9A2" w14:textId="08B5E96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28'13.9"E</w:t>
            </w:r>
          </w:p>
        </w:tc>
      </w:tr>
      <w:tr w:rsidR="008D3816" w:rsidRPr="008D3816" w14:paraId="511EF175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F4FBC" w14:textId="0BA2E965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3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B517" w14:textId="57C4DC9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A0C5F" w14:textId="7C4EDD8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4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96A43" w14:textId="73F7782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E4655" w14:textId="1A6F51D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3'37.2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D1B59" w14:textId="46D7E3D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28'13.9"E</w:t>
            </w:r>
          </w:p>
        </w:tc>
      </w:tr>
      <w:tr w:rsidR="008D3816" w:rsidRPr="008D3816" w14:paraId="0C051317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20453" w14:textId="1A69A1E0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4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CB06E" w14:textId="3513A98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9425B" w14:textId="7D0D80B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6118" w14:textId="797442E8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ACDD" w14:textId="7F6E656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7'5.6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45746" w14:textId="157D1B5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21'53"E</w:t>
            </w:r>
          </w:p>
        </w:tc>
      </w:tr>
      <w:tr w:rsidR="008D3816" w:rsidRPr="008D3816" w14:paraId="510EC852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A1A2B" w14:textId="2A5BDD3E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5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AC208" w14:textId="2E692CC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281A6" w14:textId="26A0278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4A7DB" w14:textId="1BEAD58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S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83B6D" w14:textId="67E615F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7'5.6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8749" w14:textId="424E748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21'53"E</w:t>
            </w:r>
          </w:p>
        </w:tc>
      </w:tr>
      <w:tr w:rsidR="008D3816" w:rsidRPr="008D3816" w14:paraId="6E3693C7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D299" w14:textId="65BB3E26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6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70521" w14:textId="147DF3D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CC31D" w14:textId="09B7A0B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620C1" w14:textId="1603AA5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35145" w14:textId="7D5D56E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7'5.6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1B703" w14:textId="508883B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21'53"E</w:t>
            </w:r>
          </w:p>
        </w:tc>
      </w:tr>
      <w:tr w:rsidR="008D3816" w:rsidRPr="008D3816" w14:paraId="5C07230A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02125" w14:textId="765A2EB6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7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46461" w14:textId="4333B1E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BB235" w14:textId="0CBDEBC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07458" w14:textId="55C92D4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C2CB0" w14:textId="0FBD57F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4'26.9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B11CF" w14:textId="1E6F9D0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33'19"E</w:t>
            </w:r>
          </w:p>
        </w:tc>
      </w:tr>
      <w:tr w:rsidR="008D3816" w:rsidRPr="008D3816" w14:paraId="12947EDE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8259B" w14:textId="538CDD49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8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75F29" w14:textId="77BF739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A760B" w14:textId="01DE933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-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F6F26" w14:textId="59DB209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-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7AEB0" w14:textId="70541F0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4'26.9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58462" w14:textId="6BB2787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33'19"E</w:t>
            </w:r>
          </w:p>
        </w:tc>
      </w:tr>
      <w:tr w:rsidR="008D3816" w:rsidRPr="008D3816" w14:paraId="167E2C38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C743" w14:textId="4E26CC52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9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05386" w14:textId="667ED325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0EAA9" w14:textId="385AA71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72AF7" w14:textId="06D2D57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S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809D6" w14:textId="5A1FBB6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4'26.9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E5B36" w14:textId="7A07BFD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33'19"E</w:t>
            </w:r>
          </w:p>
        </w:tc>
      </w:tr>
      <w:tr w:rsidR="008D3816" w:rsidRPr="008D3816" w14:paraId="3B5D7C59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30EBA" w14:textId="48940F52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0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8B9C2" w14:textId="2D52331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3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0632" w14:textId="0432523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6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96C61" w14:textId="550CC235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F9243" w14:textId="7871763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4'26.9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B0A0E" w14:textId="0EE9C6D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33'19"E</w:t>
            </w:r>
          </w:p>
        </w:tc>
      </w:tr>
      <w:tr w:rsidR="008D3816" w:rsidRPr="008D3816" w14:paraId="58FCF911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84431" w14:textId="766CDD40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1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CC7D1" w14:textId="0B316A6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A89B9" w14:textId="551B1CA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5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24E29" w14:textId="67B21B9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D271B" w14:textId="295FAEB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6'6.4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1F0BB" w14:textId="1251C35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32'10.5"E</w:t>
            </w:r>
          </w:p>
        </w:tc>
      </w:tr>
      <w:tr w:rsidR="008D3816" w:rsidRPr="008D3816" w14:paraId="0D4495B0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BF7C9" w14:textId="0C0C624E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2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DC877" w14:textId="4D257FB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04D2E" w14:textId="58710D1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6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DB049" w14:textId="717C90AF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09A70" w14:textId="4A767AA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6'6.4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1A430" w14:textId="0EE3829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32'10.5"E</w:t>
            </w:r>
          </w:p>
        </w:tc>
      </w:tr>
      <w:tr w:rsidR="008D3816" w:rsidRPr="008D3816" w14:paraId="7E70F92C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4905" w14:textId="687732CD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3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1149F" w14:textId="45D3F25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0B609" w14:textId="1513C658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6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4396E" w14:textId="2EC2E7D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S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C275A" w14:textId="3817882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7'47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E5AE0" w14:textId="3EF8877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31'39.2"E</w:t>
            </w:r>
          </w:p>
        </w:tc>
      </w:tr>
      <w:tr w:rsidR="008D3816" w:rsidRPr="008D3816" w14:paraId="4BADE6D0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F6DC" w14:textId="3742F58C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4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222B9" w14:textId="18B08D7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AF404" w14:textId="67E573E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00B01" w14:textId="762D915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2FF21" w14:textId="5E016AC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53'23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25FB1" w14:textId="3B8020F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35'9.9"E</w:t>
            </w:r>
          </w:p>
        </w:tc>
      </w:tr>
      <w:tr w:rsidR="008D3816" w:rsidRPr="008D3816" w14:paraId="6C4EE476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C8769" w14:textId="40A67272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5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3BCC8" w14:textId="17A0776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E253D" w14:textId="16E363D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7742A" w14:textId="7EB6BB0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7BC1" w14:textId="6DF8928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53'23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83E68" w14:textId="002A8C5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35'9.9"E</w:t>
            </w:r>
          </w:p>
        </w:tc>
      </w:tr>
      <w:tr w:rsidR="008D3816" w:rsidRPr="008D3816" w14:paraId="5593247A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F7B0E" w14:textId="4DA0917C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6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0890C" w14:textId="4DC49CD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3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67DB4" w14:textId="63062C0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15541" w14:textId="093D342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089EA" w14:textId="0C807ED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53'23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78DAD" w14:textId="233B6865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35'9.9"E</w:t>
            </w:r>
          </w:p>
        </w:tc>
      </w:tr>
      <w:tr w:rsidR="008D3816" w:rsidRPr="008D3816" w14:paraId="3120A08C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B3544" w14:textId="65597958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7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7161E" w14:textId="3EFB5E4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86162" w14:textId="18F88FC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-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8FF8" w14:textId="23C05D5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-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BECBD" w14:textId="6099E42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56'53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1216" w14:textId="33D3A41F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32'37"E</w:t>
            </w:r>
          </w:p>
        </w:tc>
      </w:tr>
      <w:tr w:rsidR="008D3816" w:rsidRPr="008D3816" w14:paraId="6D5764DE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BEA6F" w14:textId="60E93DD9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8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D7A6C" w14:textId="0440D1D5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E2966" w14:textId="37B23D2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-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6EF51" w14:textId="6BA8E4B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-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EF49" w14:textId="343BE64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56'53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39CEA" w14:textId="54BF728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32'37"E</w:t>
            </w:r>
          </w:p>
        </w:tc>
      </w:tr>
      <w:tr w:rsidR="008D3816" w:rsidRPr="008D3816" w14:paraId="3DBB3B7B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58AC4" w14:textId="51C42541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19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94D41" w14:textId="6CE93AF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59E77" w14:textId="5A49997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D0BA0" w14:textId="444BC48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3F581" w14:textId="224914C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39'35.7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E43C9" w14:textId="70EA6B1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7'5"E</w:t>
            </w:r>
          </w:p>
        </w:tc>
      </w:tr>
      <w:tr w:rsidR="008D3816" w:rsidRPr="008D3816" w14:paraId="24BD5BAB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59FC5" w14:textId="7ECAF639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0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F2A59" w14:textId="115E7C8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873C0" w14:textId="20183A3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D30F0" w14:textId="0AB0B115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B5D20" w14:textId="30202F1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39'35.7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081B8" w14:textId="4D5F70EF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7'5"E</w:t>
            </w:r>
          </w:p>
        </w:tc>
      </w:tr>
      <w:tr w:rsidR="008D3816" w:rsidRPr="008D3816" w14:paraId="7F7DF754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27149" w14:textId="09794C74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1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0BFE8" w14:textId="518ECD1A" w:rsidR="008D3816" w:rsidRPr="008D3816" w:rsidRDefault="00957D52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>
              <w:rPr>
                <w:rFonts w:ascii="Times New Roman" w:eastAsia="Times New Roman" w:hAnsi="Times New Roman" w:cs="Times New Roman"/>
                <w:szCs w:val="22"/>
              </w:rPr>
              <w:t>0</w:t>
            </w:r>
            <w:bookmarkStart w:id="0" w:name="_GoBack"/>
            <w:bookmarkEnd w:id="0"/>
            <w:r w:rsidR="008D3816" w:rsidRPr="008D3816">
              <w:rPr>
                <w:rFonts w:ascii="Times New Roman" w:eastAsia="Times New Roman" w:hAnsi="Times New Roman" w:cs="Times New Roman"/>
                <w:szCs w:val="22"/>
              </w:rPr>
              <w:t>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EFE92" w14:textId="787CB8C5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91854" w14:textId="3F9D9AA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40EE" w14:textId="1F212B4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39'21.4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2D262" w14:textId="78AF547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3'33.6"E</w:t>
            </w:r>
          </w:p>
        </w:tc>
      </w:tr>
      <w:tr w:rsidR="008D3816" w:rsidRPr="008D3816" w14:paraId="25E6B60F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649EE" w14:textId="58BEC7A2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2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EDF0B" w14:textId="7EAB2255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F6996" w14:textId="71792095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9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268FF" w14:textId="4EE3D86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DFBF" w14:textId="5A0A9B2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29'47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E6573" w14:textId="4B7E0CE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52'39"E</w:t>
            </w:r>
          </w:p>
        </w:tc>
      </w:tr>
      <w:tr w:rsidR="008D3816" w:rsidRPr="008D3816" w14:paraId="7DA0F25C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329A7" w14:textId="4B1BCEDD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3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1BB18" w14:textId="7E5480B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34FE0" w14:textId="34E0AD3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9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C1B25" w14:textId="7777777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A1AF5" w14:textId="06B4844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29'47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8EB8B" w14:textId="50CB80C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52'39"E</w:t>
            </w:r>
          </w:p>
        </w:tc>
      </w:tr>
      <w:tr w:rsidR="008D3816" w:rsidRPr="008D3816" w14:paraId="43E71320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E9C79" w14:textId="4CD68D66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4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59AE8" w14:textId="0CFEA90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4A506" w14:textId="3743DAC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-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BC300" w14:textId="412CE09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-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BF87" w14:textId="3E7FB5F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30'21.1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46082" w14:textId="2124FE9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37'48.8"E</w:t>
            </w:r>
          </w:p>
        </w:tc>
      </w:tr>
      <w:tr w:rsidR="008D3816" w:rsidRPr="008D3816" w14:paraId="10979C6B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5796F" w14:textId="4356D960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5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063C1" w14:textId="619FBF1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A113" w14:textId="53474CF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35E6D" w14:textId="04D27FD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S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A2D46" w14:textId="0FB1144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39'1.1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7C0AD" w14:textId="3120601F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3'48.9"E</w:t>
            </w:r>
          </w:p>
        </w:tc>
      </w:tr>
      <w:tr w:rsidR="008D3816" w:rsidRPr="008D3816" w14:paraId="6052017A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87A2F" w14:textId="4EF5A1D1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6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4113A" w14:textId="00BD1CF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5A1BA" w14:textId="557A533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A5D99" w14:textId="7E6C425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S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58854" w14:textId="2E85A82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39'1.1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BDEDF" w14:textId="2315742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3'48.9"E</w:t>
            </w:r>
          </w:p>
        </w:tc>
      </w:tr>
      <w:tr w:rsidR="008D3816" w:rsidRPr="008D3816" w14:paraId="2A10B280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F97D0" w14:textId="64E94C8C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7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FCF06" w14:textId="2CF7FDB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5BF17" w14:textId="39476D4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5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0D21D" w14:textId="6ED8D1F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97D93" w14:textId="60B8BD8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39'1.1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33E7B" w14:textId="3D03D07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3'48.9"E</w:t>
            </w:r>
          </w:p>
        </w:tc>
      </w:tr>
      <w:tr w:rsidR="008D3816" w:rsidRPr="008D3816" w14:paraId="7B6C410B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CACB8" w14:textId="6425EDE8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8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AEEFA" w14:textId="057D24C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C861" w14:textId="7D8B5DF8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A3018" w14:textId="454F770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3D020" w14:textId="0254821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39'1.1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43970" w14:textId="401B1DC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3'48.9"E</w:t>
            </w:r>
          </w:p>
        </w:tc>
      </w:tr>
      <w:tr w:rsidR="008D3816" w:rsidRPr="008D3816" w14:paraId="4BDDAD93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4E84" w14:textId="3200E8BC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29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8D9D1" w14:textId="13FE3BD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92C26" w14:textId="2A3818A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6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9D12" w14:textId="65E99CF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9B1B4" w14:textId="1BDA420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39'1.1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30B19" w14:textId="42C6130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3'48.9"E</w:t>
            </w:r>
          </w:p>
        </w:tc>
      </w:tr>
      <w:tr w:rsidR="008D3816" w:rsidRPr="008D3816" w14:paraId="654468A2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8C509" w14:textId="539CACD9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30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B9B92" w14:textId="5B5B4CB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C1DCE" w14:textId="71F09CE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5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06C16" w14:textId="06DA7C3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F5265" w14:textId="1A9518F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7'47.2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8D4B0" w14:textId="2FAAB1F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21'31.7"E</w:t>
            </w:r>
          </w:p>
        </w:tc>
      </w:tr>
      <w:tr w:rsidR="008D3816" w:rsidRPr="008D3816" w14:paraId="2C34C7E7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0312" w14:textId="1DDB1886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31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57274" w14:textId="6F82D80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4865D" w14:textId="4270723F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4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566E" w14:textId="7B0D93A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7A018" w14:textId="4BEC538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7'47.2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55BEF" w14:textId="7C069D1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21'31.7"E</w:t>
            </w:r>
          </w:p>
        </w:tc>
      </w:tr>
      <w:tr w:rsidR="008D3816" w:rsidRPr="008D3816" w14:paraId="7F45F5E4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5A7EE" w14:textId="639A2C47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32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84C73" w14:textId="4D5EC40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99C56" w14:textId="5791BCD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F70CC" w14:textId="5A826CF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S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2EFC" w14:textId="395FFA0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7'47.2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22A19" w14:textId="5CA576E8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21'31.7"E</w:t>
            </w:r>
          </w:p>
        </w:tc>
      </w:tr>
      <w:tr w:rsidR="008D3816" w:rsidRPr="008D3816" w14:paraId="3A11A8E5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732DA" w14:textId="55404D62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33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94F5" w14:textId="67B5849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D6AF3" w14:textId="41ADA27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5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ADFD" w14:textId="39BD649F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BA837" w14:textId="2AFD418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4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47'47.2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10FA2" w14:textId="7EDC0BC8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7</w:t>
            </w:r>
            <w:r w:rsidRPr="008D3816">
              <w:rPr>
                <w:rFonts w:ascii="Times New Roman" w:eastAsia="Times New Roman" w:hAnsi="Times New Roman" w:cs="Times New Roman"/>
                <w:szCs w:val="22"/>
                <w:vertAlign w:val="superscript"/>
              </w:rPr>
              <w:t>o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21'31.7"E</w:t>
            </w:r>
          </w:p>
        </w:tc>
      </w:tr>
      <w:tr w:rsidR="008D3816" w:rsidRPr="008D3816" w14:paraId="3915635E" w14:textId="77777777" w:rsidTr="008D3816">
        <w:trPr>
          <w:trHeight w:val="324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93A5F" w14:textId="160EB326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34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13EE7" w14:textId="67C011EF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70F70" w14:textId="295E646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82EB4" w14:textId="039EA74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48242" w14:textId="55EB31C8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53'26.7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61A21" w14:textId="1D1BF48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19'36"E</w:t>
            </w:r>
          </w:p>
        </w:tc>
      </w:tr>
      <w:tr w:rsidR="008D3816" w:rsidRPr="008D3816" w14:paraId="5DBC6679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1DEE6" w14:textId="7CD8DAFF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35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0D78C" w14:textId="5909F3F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A0653" w14:textId="1C8DF42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190B8" w14:textId="06A99FF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S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9B244" w14:textId="1A17DCB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53'26.7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8C939" w14:textId="422B69F5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19'36"E</w:t>
            </w:r>
          </w:p>
        </w:tc>
      </w:tr>
      <w:tr w:rsidR="008D3816" w:rsidRPr="008D3816" w14:paraId="5B7737EA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416D6" w14:textId="1C2478DB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36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CD247" w14:textId="4A75A998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D305" w14:textId="2E51E50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B4FDD" w14:textId="02555AD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3C473" w14:textId="3B4F5FFF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53'33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450AA" w14:textId="2EB8D63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2'22.2"E</w:t>
            </w:r>
          </w:p>
        </w:tc>
      </w:tr>
      <w:tr w:rsidR="008D3816" w:rsidRPr="008D3816" w14:paraId="129111FE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8E1A8" w14:textId="1A783867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37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58EBE" w14:textId="75AD982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20F61" w14:textId="2E97172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4B58F" w14:textId="0EE0562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S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60710" w14:textId="0C9A995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53'33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9E207" w14:textId="356550E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2'22.2"E</w:t>
            </w:r>
          </w:p>
        </w:tc>
      </w:tr>
      <w:tr w:rsidR="008D3816" w:rsidRPr="008D3816" w14:paraId="45E40428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C02E1" w14:textId="179DB065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38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76820" w14:textId="5B96729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3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26D29" w14:textId="3F0C906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9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2C06C" w14:textId="600CFB1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CB2E6" w14:textId="4254D0E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4°53'33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7D5DC" w14:textId="7C66BC9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22'22.2"E</w:t>
            </w:r>
          </w:p>
        </w:tc>
      </w:tr>
      <w:tr w:rsidR="008D3816" w:rsidRPr="008D3816" w14:paraId="329B6887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44F4" w14:textId="6614935C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lastRenderedPageBreak/>
              <w:t>39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216FC" w14:textId="6C06399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8B349" w14:textId="4F8B6DE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2ED88" w14:textId="33031ED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F578B" w14:textId="40FD4E3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7° 4'34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E40DD" w14:textId="3435684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59'21"E</w:t>
            </w:r>
          </w:p>
        </w:tc>
      </w:tr>
      <w:tr w:rsidR="008D3816" w:rsidRPr="008D3816" w14:paraId="7EED14B6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5E1D5" w14:textId="77E78897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40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5533C" w14:textId="4CE49886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3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7211B" w14:textId="65B6E72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DC979" w14:textId="5A605ED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6F76E" w14:textId="43B3746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7° 4'34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F13F3" w14:textId="6D240C62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59'21"E</w:t>
            </w:r>
          </w:p>
        </w:tc>
      </w:tr>
      <w:tr w:rsidR="008D3816" w:rsidRPr="008D3816" w14:paraId="6DCA43D6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0763D" w14:textId="33677126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41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4E033" w14:textId="38E41DB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B66E" w14:textId="4B54D5D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872C1" w14:textId="0073A6A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SE 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712F4" w14:textId="35152B7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7° 4'34.8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F075C" w14:textId="4FA60EE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7°59'21"E</w:t>
            </w:r>
          </w:p>
        </w:tc>
      </w:tr>
      <w:tr w:rsidR="008D3816" w:rsidRPr="008D3816" w14:paraId="1EBBB592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96CC5" w14:textId="75E9294A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42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E7724" w14:textId="54C4676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D750B" w14:textId="1B4E659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02674" w14:textId="4A78090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FE27D" w14:textId="78738DFA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7°14'1.1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0D803" w14:textId="793EFF7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9° 2'36.8"E</w:t>
            </w:r>
          </w:p>
        </w:tc>
      </w:tr>
      <w:tr w:rsidR="008D3816" w:rsidRPr="008D3816" w14:paraId="271C217A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16AA6" w14:textId="0F69A1B9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43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51627" w14:textId="2DBECF58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FCAAE" w14:textId="0736B57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F605B" w14:textId="7377A45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079AD" w14:textId="43FF143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7°14'1.1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88391" w14:textId="5B57C2E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9° 2'36.8"E</w:t>
            </w:r>
          </w:p>
        </w:tc>
      </w:tr>
      <w:tr w:rsidR="008D3816" w:rsidRPr="008D3816" w14:paraId="3FA9828F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D09F4" w14:textId="4050EE74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44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3BE2B" w14:textId="42D79FD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33A14" w14:textId="1C1AF717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815E3" w14:textId="1A31447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S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C92C9" w14:textId="43A38E4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7°51'11.2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80375" w14:textId="2011DF51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9°12'24"E</w:t>
            </w:r>
          </w:p>
        </w:tc>
      </w:tr>
      <w:tr w:rsidR="008D3816" w:rsidRPr="008D3816" w14:paraId="33D15F2B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286BB" w14:textId="491AEE29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45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7AB85" w14:textId="1E0E116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BE343" w14:textId="64697D39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5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A41EE" w14:textId="1EEE8B1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010F7" w14:textId="61B13AF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7°51'11.2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7B4D6" w14:textId="6478FB05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9°12'24"E</w:t>
            </w:r>
          </w:p>
        </w:tc>
      </w:tr>
      <w:tr w:rsidR="008D3816" w:rsidRPr="008D3816" w14:paraId="4DB7AE16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CBDE8" w14:textId="52943153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46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E131E" w14:textId="03358F2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0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05BB1" w14:textId="5B47D8E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8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A4E2C" w14:textId="0369384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5C2A7" w14:textId="21E0505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7°51'11.2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96440" w14:textId="6D52241D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9°12'24"E</w:t>
            </w:r>
          </w:p>
        </w:tc>
      </w:tr>
      <w:tr w:rsidR="008D3816" w:rsidRPr="008D3816" w14:paraId="268911E7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E5CBC" w14:textId="54AD80B9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47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84A80" w14:textId="14572E0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3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EDECC" w14:textId="0EF2BEEE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63131" w14:textId="6022AC3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E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1305" w14:textId="68414E1B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7°51'11.2"N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88813" w14:textId="58ACAB0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79°12'24"E</w:t>
            </w:r>
          </w:p>
        </w:tc>
      </w:tr>
      <w:tr w:rsidR="008D3816" w:rsidRPr="008D3816" w14:paraId="0CD72370" w14:textId="77777777" w:rsidTr="008D3816">
        <w:trPr>
          <w:trHeight w:val="288"/>
          <w:jc w:val="center"/>
        </w:trPr>
        <w:tc>
          <w:tcPr>
            <w:tcW w:w="72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808BF4" w14:textId="3A0B73F9" w:rsidR="008D3816" w:rsidRPr="008D3816" w:rsidRDefault="008D3816" w:rsidP="00424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color w:val="000000"/>
                <w:szCs w:val="22"/>
              </w:rPr>
              <w:t>48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8602F5" w14:textId="402D1C68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2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2C3976" w14:textId="403E0920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12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53025" w14:textId="04625D44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NW</w:t>
            </w:r>
          </w:p>
        </w:tc>
        <w:tc>
          <w:tcPr>
            <w:tcW w:w="169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4D1D6" w14:textId="4CF7FA2C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 xml:space="preserve"> 17°51'26.5"N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2C2C6" w14:textId="0E0896A3" w:rsidR="008D3816" w:rsidRPr="008D3816" w:rsidRDefault="008D3816" w:rsidP="001D31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8D3816">
              <w:rPr>
                <w:rFonts w:ascii="Times New Roman" w:eastAsia="Times New Roman" w:hAnsi="Times New Roman" w:cs="Times New Roman"/>
                <w:szCs w:val="22"/>
              </w:rPr>
              <w:t>79°12'</w:t>
            </w:r>
            <w:r>
              <w:rPr>
                <w:rFonts w:ascii="Times New Roman" w:eastAsia="Times New Roman" w:hAnsi="Times New Roman" w:cs="Times New Roman"/>
                <w:szCs w:val="22"/>
              </w:rPr>
              <w:t>42.5</w:t>
            </w:r>
            <w:r w:rsidRPr="008D3816">
              <w:rPr>
                <w:rFonts w:ascii="Times New Roman" w:eastAsia="Times New Roman" w:hAnsi="Times New Roman" w:cs="Times New Roman"/>
                <w:szCs w:val="22"/>
              </w:rPr>
              <w:t>"E</w:t>
            </w:r>
          </w:p>
        </w:tc>
      </w:tr>
    </w:tbl>
    <w:p w14:paraId="78F1C2BF" w14:textId="77777777" w:rsidR="005A5AFE" w:rsidRPr="008D3816" w:rsidRDefault="005A5AFE">
      <w:pPr>
        <w:rPr>
          <w:rFonts w:ascii="Times New Roman" w:hAnsi="Times New Roman" w:cs="Times New Roman"/>
        </w:rPr>
      </w:pPr>
    </w:p>
    <w:sectPr w:rsidR="005A5AFE" w:rsidRPr="008D3816" w:rsidSect="00D049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93829A" w14:textId="77777777" w:rsidR="00B06987" w:rsidRDefault="00B06987" w:rsidP="00B06987">
      <w:pPr>
        <w:spacing w:after="0" w:line="240" w:lineRule="auto"/>
      </w:pPr>
      <w:r>
        <w:separator/>
      </w:r>
    </w:p>
  </w:endnote>
  <w:endnote w:type="continuationSeparator" w:id="0">
    <w:p w14:paraId="3C63D5F0" w14:textId="77777777" w:rsidR="00B06987" w:rsidRDefault="00B06987" w:rsidP="00B0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85FC70" w14:textId="77777777" w:rsidR="00B06987" w:rsidRDefault="00B06987" w:rsidP="00B06987">
      <w:pPr>
        <w:spacing w:after="0" w:line="240" w:lineRule="auto"/>
      </w:pPr>
      <w:r>
        <w:separator/>
      </w:r>
    </w:p>
  </w:footnote>
  <w:footnote w:type="continuationSeparator" w:id="0">
    <w:p w14:paraId="6F022E14" w14:textId="77777777" w:rsidR="00B06987" w:rsidRDefault="00B06987" w:rsidP="00B069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rIwNzQzNzU0NjVQ0lEKTi0uzszPAykwrQUAdon5CSwAAAA="/>
  </w:docVars>
  <w:rsids>
    <w:rsidRoot w:val="00C85787"/>
    <w:rsid w:val="001D31E4"/>
    <w:rsid w:val="00424F32"/>
    <w:rsid w:val="005A379E"/>
    <w:rsid w:val="005A5AFE"/>
    <w:rsid w:val="008D3816"/>
    <w:rsid w:val="00957D52"/>
    <w:rsid w:val="009722DD"/>
    <w:rsid w:val="00A70C0A"/>
    <w:rsid w:val="00B06987"/>
    <w:rsid w:val="00C35769"/>
    <w:rsid w:val="00C85787"/>
    <w:rsid w:val="00D0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B5471"/>
  <w15:chartTrackingRefBased/>
  <w15:docId w15:val="{1BC4C4F1-5545-410C-BAA9-98191C86E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987"/>
  </w:style>
  <w:style w:type="paragraph" w:styleId="Footer">
    <w:name w:val="footer"/>
    <w:basedOn w:val="Normal"/>
    <w:link w:val="FooterChar"/>
    <w:uiPriority w:val="99"/>
    <w:unhideWhenUsed/>
    <w:rsid w:val="00B0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ibrata Datta</dc:creator>
  <cp:keywords/>
  <dc:description/>
  <cp:lastModifiedBy>Banibrata Datta</cp:lastModifiedBy>
  <cp:revision>8</cp:revision>
  <dcterms:created xsi:type="dcterms:W3CDTF">2023-05-15T11:14:00Z</dcterms:created>
  <dcterms:modified xsi:type="dcterms:W3CDTF">2023-06-03T14:01:00Z</dcterms:modified>
</cp:coreProperties>
</file>